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4F0D6" w14:textId="77777777" w:rsidR="00A425BB" w:rsidRDefault="000F268B" w:rsidP="00B26509">
      <w:pPr>
        <w:rPr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273C36" wp14:editId="773DC672">
                <wp:simplePos x="0" y="0"/>
                <wp:positionH relativeFrom="column">
                  <wp:posOffset>3394494</wp:posOffset>
                </wp:positionH>
                <wp:positionV relativeFrom="paragraph">
                  <wp:posOffset>-500332</wp:posOffset>
                </wp:positionV>
                <wp:extent cx="2561602" cy="897147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1602" cy="8971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96C7ED" w14:textId="77777777" w:rsidR="00B26509" w:rsidRPr="006E36AD" w:rsidRDefault="00B26509" w:rsidP="00BB4648">
                            <w:pPr>
                              <w:bidi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</w:pPr>
                            <w:r w:rsidRPr="006E36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  <w:t>Salahaddin University – Erbil.</w:t>
                            </w:r>
                          </w:p>
                          <w:p w14:paraId="3480C0D7" w14:textId="77777777" w:rsidR="000F268B" w:rsidRPr="006E36AD" w:rsidRDefault="00B26509" w:rsidP="005A2D8C">
                            <w:pPr>
                              <w:bidi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</w:pPr>
                            <w:r w:rsidRPr="006E36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  <w:t xml:space="preserve">College of </w:t>
                            </w:r>
                            <w:r w:rsidR="000F268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  <w:t>Agricultural engineerin</w:t>
                            </w:r>
                            <w:r w:rsidR="005A2D8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  <w:t>g</w:t>
                            </w:r>
                            <w:r w:rsidR="000F268B" w:rsidRPr="000F268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  <w:t xml:space="preserve"> sciences</w:t>
                            </w:r>
                          </w:p>
                          <w:p w14:paraId="4A72C7C1" w14:textId="77777777" w:rsidR="003B0B74" w:rsidRPr="006E36AD" w:rsidRDefault="00BB4648" w:rsidP="000F268B">
                            <w:pPr>
                              <w:bidi w:val="0"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  <w:t xml:space="preserve">      </w:t>
                            </w:r>
                            <w:r w:rsidR="00C24D1B" w:rsidRPr="006E36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  <w:t>Field Crop</w:t>
                            </w:r>
                            <w:r w:rsidR="003B0B74" w:rsidRPr="006E36A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lang w:val="it-IT" w:eastAsia="it-IT" w:bidi="ar-IQ"/>
                              </w:rPr>
                              <w:t xml:space="preserve"> dep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273C36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267.3pt;margin-top:-39.4pt;width:201.7pt;height:7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" fillcolor="white [3201]" stroked="f" strokeweight=".5pt">
                <v:textbox>
                  <w:txbxContent>
                    <w:p w14:paraId="7596C7ED" w14:textId="77777777" w:rsidR="00B26509" w:rsidRPr="006E36AD" w:rsidRDefault="00B26509" w:rsidP="00BB4648">
                      <w:pPr>
                        <w:bidi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</w:pPr>
                      <w:r w:rsidRPr="006E36A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  <w:t>Salahaddin University – Erbil.</w:t>
                      </w:r>
                    </w:p>
                    <w:p w14:paraId="3480C0D7" w14:textId="77777777" w:rsidR="000F268B" w:rsidRPr="006E36AD" w:rsidRDefault="00B26509" w:rsidP="005A2D8C">
                      <w:pPr>
                        <w:bidi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</w:pPr>
                      <w:r w:rsidRPr="006E36A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  <w:t xml:space="preserve">College of </w:t>
                      </w:r>
                      <w:r w:rsidR="000F268B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  <w:t>Agricultural engineerin</w:t>
                      </w:r>
                      <w:r w:rsidR="005A2D8C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  <w:t>g</w:t>
                      </w:r>
                      <w:r w:rsidR="000F268B" w:rsidRPr="000F268B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  <w:t xml:space="preserve"> sciences</w:t>
                      </w:r>
                    </w:p>
                    <w:p w14:paraId="4A72C7C1" w14:textId="77777777" w:rsidR="003B0B74" w:rsidRPr="006E36AD" w:rsidRDefault="00BB4648" w:rsidP="000F268B">
                      <w:pPr>
                        <w:bidi w:val="0"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  <w:t xml:space="preserve">      </w:t>
                      </w:r>
                      <w:r w:rsidR="00C24D1B" w:rsidRPr="006E36A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  <w:t>Field Crop</w:t>
                      </w:r>
                      <w:r w:rsidR="003B0B74" w:rsidRPr="006E36AD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lang w:val="it-IT" w:eastAsia="it-IT" w:bidi="ar-IQ"/>
                        </w:rPr>
                        <w:t xml:space="preserve"> dept.</w:t>
                      </w:r>
                    </w:p>
                  </w:txbxContent>
                </v:textbox>
              </v:shape>
            </w:pict>
          </mc:Fallback>
        </mc:AlternateContent>
      </w:r>
      <w:r w:rsidR="009264A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F2F3A9" wp14:editId="5E7A51C4">
                <wp:simplePos x="0" y="0"/>
                <wp:positionH relativeFrom="column">
                  <wp:posOffset>-521970</wp:posOffset>
                </wp:positionH>
                <wp:positionV relativeFrom="paragraph">
                  <wp:posOffset>-586740</wp:posOffset>
                </wp:positionV>
                <wp:extent cx="2190750" cy="72453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7245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20CCC0" w14:textId="77777777" w:rsidR="009264AA" w:rsidRPr="009264AA" w:rsidRDefault="009264AA" w:rsidP="009264AA">
                            <w:pPr>
                              <w:bidi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eastAsia="it-IT" w:bidi="ar-IQ"/>
                              </w:rPr>
                            </w:pPr>
                            <w:r w:rsidRPr="009264A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eastAsia="it-IT" w:bidi="ar-IQ"/>
                              </w:rPr>
                              <w:t xml:space="preserve">Subject: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eastAsia="it-IT" w:bidi="ar-IQ"/>
                              </w:rPr>
                              <w:t>General Botany</w:t>
                            </w:r>
                          </w:p>
                          <w:p w14:paraId="205BC9C1" w14:textId="77777777" w:rsidR="009264AA" w:rsidRPr="009264AA" w:rsidRDefault="009264AA" w:rsidP="009264AA">
                            <w:pPr>
                              <w:bidi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eastAsia="it-IT" w:bidi="ar-IQ"/>
                              </w:rPr>
                            </w:pPr>
                            <w:r w:rsidRPr="009264A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eastAsia="it-IT" w:bidi="ar-IQ"/>
                              </w:rPr>
                              <w:t xml:space="preserve">Stage: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eastAsia="it-IT" w:bidi="ar-IQ"/>
                              </w:rPr>
                              <w:t>First (1)</w:t>
                            </w:r>
                          </w:p>
                          <w:p w14:paraId="7C57A915" w14:textId="77777777" w:rsidR="009264AA" w:rsidRPr="009264AA" w:rsidRDefault="009264AA" w:rsidP="009264AA">
                            <w:pPr>
                              <w:bidi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eastAsia="it-IT" w:bidi="ar-IQ"/>
                              </w:rPr>
                            </w:pPr>
                            <w:r w:rsidRPr="009264A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eastAsia="it-IT" w:bidi="ar-IQ"/>
                              </w:rPr>
                              <w:t>Time: By Move</w:t>
                            </w:r>
                          </w:p>
                          <w:p w14:paraId="49FE7EC4" w14:textId="77777777" w:rsidR="00B26509" w:rsidRPr="009D0071" w:rsidRDefault="00B06150" w:rsidP="006E36AD">
                            <w:pPr>
                              <w:bidi w:val="0"/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t-IT" w:eastAsia="it-IT" w:bidi="ar-IQ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t-IT" w:eastAsia="it-IT" w:bidi="ar-IQ"/>
                              </w:rPr>
                              <w:t xml:space="preserve"> </w:t>
                            </w:r>
                          </w:p>
                          <w:p w14:paraId="43521406" w14:textId="77777777" w:rsidR="00B26509" w:rsidRDefault="00B26509" w:rsidP="00B26509">
                            <w:pPr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lang w:bidi="ar-IQ"/>
                              </w:rPr>
                              <w:t xml:space="preserve">     </w:t>
                            </w:r>
                          </w:p>
                          <w:p w14:paraId="3ED6F675" w14:textId="77777777" w:rsidR="00B26509" w:rsidRDefault="00B26509" w:rsidP="00B26509">
                            <w:pPr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lang w:bidi="ar-IQ"/>
                              </w:rPr>
                              <w:t xml:space="preserve">     </w:t>
                            </w:r>
                          </w:p>
                          <w:p w14:paraId="57B9BCE5" w14:textId="77777777" w:rsidR="00B26509" w:rsidRDefault="00B26509" w:rsidP="00B26509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2F3A9" id="Text Box 14" o:spid="_x0000_s1027" type="#_x0000_t202" style="position:absolute;left:0;text-align:left;margin-left:-41.1pt;margin-top:-46.2pt;width:172.5pt;height:57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" fillcolor="white [3201]" stroked="f" strokeweight=".5pt">
                <v:textbox>
                  <w:txbxContent>
                    <w:p w14:paraId="5720CCC0" w14:textId="77777777" w:rsidR="009264AA" w:rsidRPr="009264AA" w:rsidRDefault="009264AA" w:rsidP="009264AA">
                      <w:pPr>
                        <w:bidi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eastAsia="it-IT" w:bidi="ar-IQ"/>
                        </w:rPr>
                      </w:pPr>
                      <w:r w:rsidRPr="009264AA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eastAsia="it-IT" w:bidi="ar-IQ"/>
                        </w:rPr>
                        <w:t xml:space="preserve">Subject: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eastAsia="it-IT" w:bidi="ar-IQ"/>
                        </w:rPr>
                        <w:t>General Botany</w:t>
                      </w:r>
                    </w:p>
                    <w:p w14:paraId="205BC9C1" w14:textId="77777777" w:rsidR="009264AA" w:rsidRPr="009264AA" w:rsidRDefault="009264AA" w:rsidP="009264AA">
                      <w:pPr>
                        <w:bidi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eastAsia="it-IT" w:bidi="ar-IQ"/>
                        </w:rPr>
                      </w:pPr>
                      <w:r w:rsidRPr="009264AA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eastAsia="it-IT" w:bidi="ar-IQ"/>
                        </w:rPr>
                        <w:t xml:space="preserve">Stage: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eastAsia="it-IT" w:bidi="ar-IQ"/>
                        </w:rPr>
                        <w:t>First (1)</w:t>
                      </w:r>
                    </w:p>
                    <w:p w14:paraId="7C57A915" w14:textId="77777777" w:rsidR="009264AA" w:rsidRPr="009264AA" w:rsidRDefault="009264AA" w:rsidP="009264AA">
                      <w:pPr>
                        <w:bidi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eastAsia="it-IT" w:bidi="ar-IQ"/>
                        </w:rPr>
                      </w:pPr>
                      <w:r w:rsidRPr="009264AA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eastAsia="it-IT" w:bidi="ar-IQ"/>
                        </w:rPr>
                        <w:t>Time: By Move</w:t>
                      </w:r>
                    </w:p>
                    <w:p w14:paraId="49FE7EC4" w14:textId="77777777" w:rsidR="00B26509" w:rsidRPr="009D0071" w:rsidRDefault="00B06150" w:rsidP="006E36AD">
                      <w:pPr>
                        <w:bidi w:val="0"/>
                        <w:spacing w:after="0"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t-IT" w:eastAsia="it-IT" w:bidi="ar-IQ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t-IT" w:eastAsia="it-IT" w:bidi="ar-IQ"/>
                        </w:rPr>
                        <w:t xml:space="preserve"> </w:t>
                      </w:r>
                    </w:p>
                    <w:p w14:paraId="43521406" w14:textId="77777777" w:rsidR="00B26509" w:rsidRDefault="00B26509" w:rsidP="00B26509">
                      <w:pPr>
                        <w:rPr>
                          <w:rtl/>
                          <w:lang w:bidi="ar-IQ"/>
                        </w:rPr>
                      </w:pPr>
                      <w:r>
                        <w:rPr>
                          <w:lang w:bidi="ar-IQ"/>
                        </w:rPr>
                        <w:t xml:space="preserve">     </w:t>
                      </w:r>
                    </w:p>
                    <w:p w14:paraId="3ED6F675" w14:textId="77777777" w:rsidR="00B26509" w:rsidRDefault="00B26509" w:rsidP="00B26509">
                      <w:pPr>
                        <w:rPr>
                          <w:lang w:bidi="ar-IQ"/>
                        </w:rPr>
                      </w:pPr>
                      <w:r>
                        <w:rPr>
                          <w:lang w:bidi="ar-IQ"/>
                        </w:rPr>
                        <w:t xml:space="preserve">     </w:t>
                      </w:r>
                    </w:p>
                    <w:p w14:paraId="57B9BCE5" w14:textId="77777777" w:rsidR="00B26509" w:rsidRDefault="00B26509" w:rsidP="00B26509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264A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9FAEF6" wp14:editId="2A07D648">
                <wp:simplePos x="0" y="0"/>
                <wp:positionH relativeFrom="column">
                  <wp:posOffset>-617220</wp:posOffset>
                </wp:positionH>
                <wp:positionV relativeFrom="paragraph">
                  <wp:posOffset>-638810</wp:posOffset>
                </wp:positionV>
                <wp:extent cx="6572885" cy="1276350"/>
                <wp:effectExtent l="0" t="0" r="18415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885" cy="1276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AE82FF" w14:textId="77777777" w:rsidR="00B26509" w:rsidRDefault="00B26509" w:rsidP="00B2650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F48B8C" wp14:editId="7B9A727E">
                                  <wp:extent cx="1164566" cy="888521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64566" cy="8885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FAEF6" id="Text Box 12" o:spid="_x0000_s1028" type="#_x0000_t202" style="position:absolute;left:0;text-align:left;margin-left:-48.6pt;margin-top:-50.3pt;width:517.55pt;height:10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" fillcolor="white [3201]" strokecolor="black [3200]" strokeweight="2pt">
                <v:textbox>
                  <w:txbxContent>
                    <w:p w14:paraId="42AE82FF" w14:textId="77777777" w:rsidR="00B26509" w:rsidRDefault="00B26509" w:rsidP="00B2650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7F48B8C" wp14:editId="7B9A727E">
                            <wp:extent cx="1164566" cy="888521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64566" cy="8885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7BE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B44381" wp14:editId="638E59F1">
                <wp:simplePos x="0" y="0"/>
                <wp:positionH relativeFrom="column">
                  <wp:posOffset>-409755</wp:posOffset>
                </wp:positionH>
                <wp:positionV relativeFrom="paragraph">
                  <wp:posOffset>258792</wp:posOffset>
                </wp:positionV>
                <wp:extent cx="5761355" cy="336431"/>
                <wp:effectExtent l="0" t="0" r="0" b="69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1355" cy="3364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3A0C8" w14:textId="77777777" w:rsidR="008B7BE5" w:rsidRPr="008B7BE5" w:rsidRDefault="008B7BE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44381" id="Text Box 2" o:spid="_x0000_s1029" type="#_x0000_t202" style="position:absolute;left:0;text-align:left;margin-left:-32.25pt;margin-top:20.4pt;width:453.65pt;height:2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" filled="f" stroked="f" strokeweight=".5pt">
                <v:textbox>
                  <w:txbxContent>
                    <w:p w14:paraId="0F03A0C8" w14:textId="77777777" w:rsidR="008B7BE5" w:rsidRPr="008B7BE5" w:rsidRDefault="008B7BE5"/>
                  </w:txbxContent>
                </v:textbox>
              </v:shape>
            </w:pict>
          </mc:Fallback>
        </mc:AlternateContent>
      </w:r>
    </w:p>
    <w:p w14:paraId="1BF836B5" w14:textId="77777777" w:rsidR="00A425BB" w:rsidRDefault="00A425BB" w:rsidP="00A425BB">
      <w:pPr>
        <w:rPr>
          <w:lang w:bidi="ar-IQ"/>
        </w:rPr>
      </w:pPr>
    </w:p>
    <w:tbl>
      <w:tblPr>
        <w:tblStyle w:val="TableGrid"/>
        <w:tblpPr w:leftFromText="180" w:rightFromText="180" w:vertAnchor="text" w:horzAnchor="margin" w:tblpXSpec="center" w:tblpY="79"/>
        <w:bidiVisual/>
        <w:tblW w:w="10423" w:type="dxa"/>
        <w:tblLayout w:type="fixed"/>
        <w:tblLook w:val="04A0" w:firstRow="1" w:lastRow="0" w:firstColumn="1" w:lastColumn="0" w:noHBand="0" w:noVBand="1"/>
      </w:tblPr>
      <w:tblGrid>
        <w:gridCol w:w="10423"/>
      </w:tblGrid>
      <w:tr w:rsidR="008B7BE5" w14:paraId="55E0D26B" w14:textId="77777777" w:rsidTr="00BE0689">
        <w:trPr>
          <w:trHeight w:val="2262"/>
        </w:trPr>
        <w:tc>
          <w:tcPr>
            <w:tcW w:w="10423" w:type="dxa"/>
          </w:tcPr>
          <w:p w14:paraId="1C5785FD" w14:textId="77777777" w:rsidR="00AD6D98" w:rsidRPr="00AD6D98" w:rsidRDefault="00AD6D98" w:rsidP="00B013EE">
            <w:pPr>
              <w:tabs>
                <w:tab w:val="left" w:pos="9346"/>
              </w:tabs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 w:rsidRPr="00AD6D98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Q1\ The </w:t>
            </w:r>
            <w:r w:rsidRPr="00AD6D9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  <w:t>Phloem tissues</w:t>
            </w:r>
            <w:r w:rsidRPr="00AD6D98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consisted of:</w:t>
            </w:r>
            <w:r w:rsidRPr="00AD6D98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  <w:t xml:space="preserve"> </w:t>
            </w:r>
            <w:r w:rsidR="00B013EE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       </w:t>
            </w:r>
            <w:r w:rsidR="00E06A0B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       </w:t>
            </w:r>
            <w:r w:rsidR="00B013EE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                                                  </w:t>
            </w:r>
            <w:r w:rsidR="00B013EE" w:rsidRPr="00B013EE">
              <w:rPr>
                <w:rFonts w:ascii="Times New Roman" w:hAnsi="Times New Roman" w:cs="Times New Roman"/>
                <w:b/>
                <w:bCs/>
                <w:lang w:eastAsia="it-IT" w:bidi="ar-IQ"/>
              </w:rPr>
              <w:t>(10marks)</w:t>
            </w:r>
          </w:p>
          <w:p w14:paraId="64BBF248" w14:textId="77777777" w:rsidR="00AD6D98" w:rsidRPr="00AD6D98" w:rsidRDefault="00AD6D98" w:rsidP="00AD6D98">
            <w:pPr>
              <w:numPr>
                <w:ilvl w:val="0"/>
                <w:numId w:val="10"/>
              </w:num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 w:rsidRPr="00AD6D98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.</w:t>
            </w:r>
          </w:p>
          <w:p w14:paraId="194A96EA" w14:textId="77777777" w:rsidR="00AD6D98" w:rsidRPr="00AD6D98" w:rsidRDefault="00AD6D98" w:rsidP="00AD6D98">
            <w:pPr>
              <w:numPr>
                <w:ilvl w:val="0"/>
                <w:numId w:val="10"/>
              </w:num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 w:rsidRPr="00AD6D98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.</w:t>
            </w:r>
          </w:p>
          <w:p w14:paraId="5D8C51EB" w14:textId="77777777" w:rsidR="00AD6D98" w:rsidRPr="00AD6D98" w:rsidRDefault="00AD6D98" w:rsidP="00AD6D98">
            <w:pPr>
              <w:numPr>
                <w:ilvl w:val="0"/>
                <w:numId w:val="10"/>
              </w:num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 w:rsidRPr="00AD6D98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.</w:t>
            </w:r>
          </w:p>
          <w:p w14:paraId="6B2F8613" w14:textId="77777777" w:rsidR="00AD6D98" w:rsidRPr="00AD6D98" w:rsidRDefault="00AD6D98" w:rsidP="00AD6D98">
            <w:pPr>
              <w:numPr>
                <w:ilvl w:val="0"/>
                <w:numId w:val="10"/>
              </w:num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 w:rsidRPr="00AD6D98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.</w:t>
            </w:r>
          </w:p>
          <w:p w14:paraId="193781B6" w14:textId="77777777" w:rsidR="00B45439" w:rsidRPr="00AD6D98" w:rsidRDefault="00351617" w:rsidP="00AD6D98">
            <w:pPr>
              <w:bidi w:val="0"/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   </w:t>
            </w:r>
            <w:r w:rsidR="0003179B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                     </w:t>
            </w:r>
            <w:r w:rsidR="00AD6D98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               </w:t>
            </w:r>
          </w:p>
          <w:p w14:paraId="0177F1DF" w14:textId="77777777" w:rsidR="009264AA" w:rsidRPr="009264AA" w:rsidRDefault="00B45439" w:rsidP="00B45439">
            <w:pPr>
              <w:pStyle w:val="ListParagraph"/>
              <w:jc w:val="right"/>
              <w:rPr>
                <w:rFonts w:ascii="Segoe UI" w:hAnsi="Segoe UI" w:cs="Segoe UI"/>
                <w:b/>
                <w:bCs/>
                <w:sz w:val="12"/>
                <w:szCs w:val="12"/>
                <w:lang w:eastAsia="it-IT" w:bidi="ar-IQ"/>
              </w:rPr>
            </w:pPr>
            <w:r>
              <w:rPr>
                <w:rFonts w:ascii="Segoe UI" w:hAnsi="Segoe UI" w:cs="Segoe UI"/>
                <w:b/>
                <w:bCs/>
                <w:sz w:val="28"/>
                <w:szCs w:val="28"/>
                <w:lang w:eastAsia="it-IT" w:bidi="ar-IQ"/>
              </w:rPr>
              <w:t xml:space="preserve">                                               </w:t>
            </w:r>
            <w:r w:rsidR="009264AA">
              <w:rPr>
                <w:rFonts w:ascii="Segoe UI" w:hAnsi="Segoe UI" w:cs="Segoe UI"/>
                <w:b/>
                <w:bCs/>
                <w:sz w:val="28"/>
                <w:szCs w:val="28"/>
                <w:lang w:eastAsia="it-IT" w:bidi="ar-IQ"/>
              </w:rPr>
              <w:t xml:space="preserve"> </w:t>
            </w:r>
            <w:r w:rsidR="009264AA" w:rsidRPr="009264AA">
              <w:rPr>
                <w:rFonts w:ascii="Arial Narrow" w:hAnsi="Arial Narrow"/>
                <w:b/>
                <w:bCs/>
                <w:sz w:val="28"/>
                <w:szCs w:val="28"/>
                <w:lang w:val="it-IT" w:eastAsia="it-IT" w:bidi="ar-IQ"/>
              </w:rPr>
              <w:t xml:space="preserve">                           </w:t>
            </w:r>
          </w:p>
          <w:p w14:paraId="7186A7D0" w14:textId="77777777" w:rsidR="008B7BE5" w:rsidRPr="00B45439" w:rsidRDefault="00AD6D98" w:rsidP="00AD6D98">
            <w:pPr>
              <w:tabs>
                <w:tab w:val="right" w:pos="10207"/>
              </w:tabs>
              <w:rPr>
                <w:rtl/>
                <w:lang w:bidi="ar-IQ"/>
              </w:rPr>
            </w:pPr>
            <w:r>
              <w:rPr>
                <w:rFonts w:ascii="Segoe UI" w:hAnsi="Segoe UI" w:cs="Segoe UI"/>
                <w:b/>
                <w:bCs/>
                <w:sz w:val="28"/>
                <w:szCs w:val="28"/>
                <w:lang w:eastAsia="it-IT" w:bidi="ar-IQ"/>
              </w:rPr>
              <w:t xml:space="preserve">      </w:t>
            </w:r>
          </w:p>
        </w:tc>
      </w:tr>
      <w:tr w:rsidR="00B45439" w14:paraId="74523AEC" w14:textId="77777777" w:rsidTr="00B45439">
        <w:trPr>
          <w:trHeight w:val="1183"/>
        </w:trPr>
        <w:tc>
          <w:tcPr>
            <w:tcW w:w="10423" w:type="dxa"/>
          </w:tcPr>
          <w:p w14:paraId="2CF541FE" w14:textId="77777777" w:rsidR="00B45439" w:rsidRDefault="00B45439" w:rsidP="004B35CB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Q2/</w:t>
            </w:r>
            <w:r w:rsidRPr="00A95558">
              <w:rPr>
                <w:sz w:val="28"/>
                <w:szCs w:val="28"/>
              </w:rPr>
              <w:t xml:space="preserve"> </w:t>
            </w:r>
            <w:r w:rsidR="004B35CB" w:rsidRPr="00A152FC">
              <w:rPr>
                <w:sz w:val="28"/>
                <w:szCs w:val="28"/>
              </w:rPr>
              <w:t xml:space="preserve">What is the </w:t>
            </w:r>
            <w:r w:rsidRPr="00A95558">
              <w:rPr>
                <w:rFonts w:ascii="Segoe UI" w:hAnsi="Segoe UI" w:cs="Segoe UI"/>
                <w:b/>
                <w:bCs/>
                <w:sz w:val="28"/>
                <w:szCs w:val="28"/>
              </w:rPr>
              <w:t>(</w:t>
            </w:r>
            <w:r>
              <w:rPr>
                <w:rFonts w:ascii="Segoe UI" w:hAnsi="Segoe UI" w:cs="Segoe UI"/>
                <w:b/>
                <w:bCs/>
                <w:sz w:val="28"/>
                <w:szCs w:val="28"/>
              </w:rPr>
              <w:t>modified leaves</w:t>
            </w:r>
            <w:r w:rsidRPr="00A95558">
              <w:rPr>
                <w:rFonts w:ascii="Segoe UI" w:hAnsi="Segoe UI" w:cs="Segoe UI"/>
                <w:b/>
                <w:bCs/>
                <w:sz w:val="28"/>
                <w:szCs w:val="28"/>
              </w:rPr>
              <w:t>)</w:t>
            </w:r>
            <w:r>
              <w:rPr>
                <w:sz w:val="28"/>
                <w:szCs w:val="28"/>
              </w:rPr>
              <w:t xml:space="preserve"> </w:t>
            </w:r>
            <w:r w:rsidRPr="006605D6">
              <w:rPr>
                <w:sz w:val="28"/>
                <w:szCs w:val="28"/>
              </w:rPr>
              <w:t xml:space="preserve">in </w:t>
            </w:r>
            <w:r w:rsidR="004B35CB">
              <w:rPr>
                <w:sz w:val="28"/>
                <w:szCs w:val="28"/>
              </w:rPr>
              <w:t>these</w:t>
            </w:r>
            <w:r w:rsidRPr="006605D6">
              <w:rPr>
                <w:sz w:val="28"/>
                <w:szCs w:val="28"/>
              </w:rPr>
              <w:t xml:space="preserve"> plant</w:t>
            </w:r>
            <w:r w:rsidR="00E06A0B">
              <w:rPr>
                <w:sz w:val="28"/>
                <w:szCs w:val="28"/>
              </w:rPr>
              <w:t>s</w:t>
            </w:r>
            <w:r w:rsidRPr="00351617">
              <w:rPr>
                <w:rFonts w:ascii="Times New Roman" w:hAnsi="Times New Roman" w:cs="Times New Roman"/>
                <w:b/>
                <w:bCs/>
                <w:lang w:eastAsia="it-IT" w:bidi="ar-IQ"/>
              </w:rPr>
              <w:t>.</w:t>
            </w:r>
            <w:r w:rsidR="0003179B" w:rsidRPr="0035161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                             </w:t>
            </w:r>
            <w:r w:rsidR="0035161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          </w:t>
            </w:r>
            <w:r w:rsidR="0003179B" w:rsidRPr="0035161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(10Marks)</w:t>
            </w:r>
            <w:r w:rsidR="0003179B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                            </w:t>
            </w:r>
          </w:p>
          <w:p w14:paraId="57F16F0F" w14:textId="77777777" w:rsidR="004B35CB" w:rsidRDefault="004B35CB" w:rsidP="004B35CB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1-</w:t>
            </w:r>
          </w:p>
          <w:p w14:paraId="643E7EB8" w14:textId="77777777" w:rsidR="004B35CB" w:rsidRDefault="004B35CB" w:rsidP="004B35CB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</w:p>
          <w:p w14:paraId="4C9044BD" w14:textId="77777777" w:rsidR="004B35CB" w:rsidRPr="004B35CB" w:rsidRDefault="004B35CB" w:rsidP="004B35CB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eastAsia="it-IT"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2-</w:t>
            </w:r>
          </w:p>
          <w:p w14:paraId="55A9F614" w14:textId="77777777" w:rsidR="00B45439" w:rsidRDefault="00B45439" w:rsidP="00B06150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</w:p>
        </w:tc>
      </w:tr>
      <w:tr w:rsidR="00C02A8B" w14:paraId="3737BC40" w14:textId="77777777" w:rsidTr="005A2D8C">
        <w:trPr>
          <w:trHeight w:val="3481"/>
        </w:trPr>
        <w:tc>
          <w:tcPr>
            <w:tcW w:w="10423" w:type="dxa"/>
          </w:tcPr>
          <w:p w14:paraId="11AB71E3" w14:textId="77777777" w:rsidR="00C02A8B" w:rsidRPr="00BA50B5" w:rsidRDefault="00C02A8B" w:rsidP="0003179B">
            <w:pPr>
              <w:tabs>
                <w:tab w:val="left" w:pos="8654"/>
              </w:tabs>
              <w:bidi w:val="0"/>
              <w:spacing w:after="240"/>
              <w:rPr>
                <w:rFonts w:ascii="Times New Roman" w:hAnsi="Times New Roman" w:cs="Times New Roman"/>
                <w:sz w:val="28"/>
                <w:szCs w:val="28"/>
                <w:lang w:val="it-IT" w:eastAsia="it-IT" w:bidi="ar-IQ"/>
              </w:rPr>
            </w:pPr>
            <w:r w:rsidRPr="0034589F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  <w:t>Q3</w:t>
            </w:r>
            <w:r w:rsidRPr="00BA50B5">
              <w:rPr>
                <w:rFonts w:ascii="Times New Roman" w:hAnsi="Times New Roman" w:cs="Times New Roman"/>
                <w:sz w:val="28"/>
                <w:szCs w:val="28"/>
                <w:lang w:val="it-IT" w:eastAsia="it-IT" w:bidi="ar-IQ"/>
              </w:rPr>
              <w:t xml:space="preserve">/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Define only (2) of the following:</w:t>
            </w:r>
            <w:r w:rsidR="0003179B">
              <w:rPr>
                <w:rFonts w:ascii="Times New Roman" w:hAnsi="Times New Roman" w:cs="Times New Roman"/>
                <w:sz w:val="28"/>
                <w:szCs w:val="28"/>
                <w:lang w:val="it-IT" w:eastAsia="it-IT" w:bidi="ar-IQ"/>
              </w:rPr>
              <w:tab/>
              <w:t xml:space="preserve">  </w:t>
            </w:r>
            <w:r w:rsidR="00351617">
              <w:rPr>
                <w:rFonts w:ascii="Times New Roman" w:hAnsi="Times New Roman" w:cs="Times New Roman"/>
                <w:sz w:val="28"/>
                <w:szCs w:val="28"/>
                <w:lang w:val="it-IT" w:eastAsia="it-IT" w:bidi="ar-IQ"/>
              </w:rPr>
              <w:t xml:space="preserve">   </w:t>
            </w:r>
            <w:r w:rsidR="0003179B">
              <w:rPr>
                <w:rFonts w:ascii="Times New Roman" w:hAnsi="Times New Roman" w:cs="Times New Roman"/>
                <w:sz w:val="28"/>
                <w:szCs w:val="28"/>
                <w:lang w:val="it-IT" w:eastAsia="it-IT" w:bidi="ar-IQ"/>
              </w:rPr>
              <w:t xml:space="preserve">   </w:t>
            </w:r>
            <w:r w:rsidR="0003179B" w:rsidRPr="00351617">
              <w:rPr>
                <w:rFonts w:ascii="Times New Roman" w:hAnsi="Times New Roman" w:cs="Times New Roman"/>
                <w:b/>
                <w:bCs/>
                <w:lang w:eastAsia="it-IT" w:bidi="ar-IQ"/>
              </w:rPr>
              <w:t>(10Marks)</w:t>
            </w:r>
            <w:r w:rsidR="0003179B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                            </w:t>
            </w:r>
          </w:p>
          <w:p w14:paraId="793CD892" w14:textId="77777777" w:rsidR="00C02A8B" w:rsidRDefault="00C02A8B" w:rsidP="005A2D8C">
            <w:pPr>
              <w:pStyle w:val="ListParagraph"/>
              <w:numPr>
                <w:ilvl w:val="0"/>
                <w:numId w:val="7"/>
              </w:numPr>
              <w:bidi w:val="0"/>
              <w:spacing w:after="240" w:line="72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808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tochondria.</w:t>
            </w:r>
          </w:p>
          <w:p w14:paraId="2E4D4157" w14:textId="77777777" w:rsidR="005A2D8C" w:rsidRPr="005808E3" w:rsidRDefault="005A2D8C" w:rsidP="005A2D8C">
            <w:pPr>
              <w:pStyle w:val="ListParagraph"/>
              <w:bidi w:val="0"/>
              <w:spacing w:after="240" w:line="72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4D07A73" w14:textId="77777777" w:rsidR="005A2D8C" w:rsidRDefault="002E48F2" w:rsidP="005A2D8C">
            <w:pPr>
              <w:pStyle w:val="ListParagraph"/>
              <w:numPr>
                <w:ilvl w:val="0"/>
                <w:numId w:val="7"/>
              </w:numPr>
              <w:bidi w:val="0"/>
              <w:spacing w:line="72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E48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ytoplasm</w:t>
            </w:r>
            <w:r w:rsidR="005A2D8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</w:p>
          <w:p w14:paraId="2CF6716F" w14:textId="77777777" w:rsidR="00C02A8B" w:rsidRPr="005A2D8C" w:rsidRDefault="00C02A8B" w:rsidP="005A2D8C">
            <w:pPr>
              <w:bidi w:val="0"/>
              <w:spacing w:line="72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A2D8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  <w:p w14:paraId="056A7922" w14:textId="77777777" w:rsidR="00C02A8B" w:rsidRPr="00647A7E" w:rsidRDefault="00647A7E" w:rsidP="005A2D8C">
            <w:pPr>
              <w:pStyle w:val="ListParagraph"/>
              <w:numPr>
                <w:ilvl w:val="0"/>
                <w:numId w:val="7"/>
              </w:numPr>
              <w:bidi w:val="0"/>
              <w:spacing w:line="720" w:lineRule="auto"/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>
              <w:rPr>
                <w:rFonts w:ascii="Arial" w:eastAsia="+mn-ea" w:hAnsi="Arial"/>
                <w:b/>
                <w:bCs/>
                <w:color w:val="000000" w:themeColor="text1"/>
                <w:kern w:val="24"/>
              </w:rPr>
              <w:t xml:space="preserve"> </w:t>
            </w:r>
            <w:r w:rsidRPr="00647A7E">
              <w:rPr>
                <w:rFonts w:ascii="Arial" w:eastAsia="+mn-ea" w:hAnsi="Arial"/>
                <w:b/>
                <w:bCs/>
                <w:color w:val="000000" w:themeColor="text1"/>
                <w:kern w:val="24"/>
              </w:rPr>
              <w:t>Flower</w:t>
            </w:r>
            <w:r>
              <w:rPr>
                <w:rFonts w:ascii="Segoe UI" w:hAnsi="Segoe UI" w:cs="Segoe UI"/>
                <w:b/>
                <w:bCs/>
                <w:sz w:val="28"/>
                <w:szCs w:val="28"/>
              </w:rPr>
              <w:t>.</w:t>
            </w:r>
          </w:p>
          <w:p w14:paraId="60B5BD9B" w14:textId="77777777" w:rsidR="00C02A8B" w:rsidRPr="003A2078" w:rsidRDefault="00C02A8B" w:rsidP="003A2078">
            <w:pPr>
              <w:rPr>
                <w:rtl/>
                <w:lang w:val="it-IT" w:bidi="ar-IQ"/>
              </w:rPr>
            </w:pPr>
          </w:p>
        </w:tc>
      </w:tr>
      <w:tr w:rsidR="00C60F2C" w14:paraId="2A2D4033" w14:textId="77777777" w:rsidTr="00496363">
        <w:trPr>
          <w:trHeight w:val="1984"/>
        </w:trPr>
        <w:tc>
          <w:tcPr>
            <w:tcW w:w="10423" w:type="dxa"/>
          </w:tcPr>
          <w:p w14:paraId="703DAE07" w14:textId="77777777" w:rsidR="00C60F2C" w:rsidRPr="00C82A43" w:rsidRDefault="00C60F2C" w:rsidP="0003179B">
            <w:pPr>
              <w:tabs>
                <w:tab w:val="left" w:pos="8572"/>
              </w:tabs>
              <w:bidi w:val="0"/>
              <w:spacing w:after="240"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82A4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4</w:t>
            </w:r>
            <w:r w:rsidR="00180F0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/ </w:t>
            </w:r>
            <w:r w:rsidRPr="00C82A4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What type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</w:t>
            </w:r>
            <w:r w:rsidRPr="00C82A4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of th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se</w:t>
            </w:r>
            <w:r w:rsidRPr="00C82A4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root</w:t>
            </w:r>
            <w:r w:rsidR="00E32F6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?</w:t>
            </w:r>
            <w:r w:rsidR="0003179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ab/>
              <w:t xml:space="preserve">    </w:t>
            </w:r>
            <w:r w:rsidR="0035161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</w:t>
            </w:r>
            <w:r w:rsidR="0003179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</w:t>
            </w:r>
            <w:r w:rsidR="0003179B" w:rsidRPr="0035161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(10Marks)                             </w:t>
            </w:r>
          </w:p>
          <w:p w14:paraId="094A2707" w14:textId="77777777" w:rsidR="00C60F2C" w:rsidRPr="005F2EAD" w:rsidRDefault="00C60F2C" w:rsidP="00C60F2C">
            <w:pPr>
              <w:bidi w:val="0"/>
              <w:spacing w:after="240"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  <w:t>1.</w:t>
            </w:r>
          </w:p>
          <w:p w14:paraId="7CC7DAFB" w14:textId="77777777" w:rsidR="00C60F2C" w:rsidRDefault="00C60F2C" w:rsidP="00C60F2C">
            <w:pPr>
              <w:bidi w:val="0"/>
              <w:spacing w:line="480" w:lineRule="auto"/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  <w:t>2.</w:t>
            </w:r>
          </w:p>
          <w:p w14:paraId="1A28CC2B" w14:textId="77777777" w:rsidR="00C60F2C" w:rsidRPr="003A2078" w:rsidRDefault="00C60F2C" w:rsidP="003A2078">
            <w:pPr>
              <w:rPr>
                <w:rtl/>
                <w:lang w:val="it-IT" w:bidi="ar-IQ"/>
              </w:rPr>
            </w:pPr>
          </w:p>
        </w:tc>
      </w:tr>
      <w:tr w:rsidR="00B45439" w14:paraId="2FF246A8" w14:textId="77777777" w:rsidTr="00663718">
        <w:trPr>
          <w:trHeight w:val="983"/>
        </w:trPr>
        <w:tc>
          <w:tcPr>
            <w:tcW w:w="10423" w:type="dxa"/>
          </w:tcPr>
          <w:p w14:paraId="2504AF4F" w14:textId="77777777" w:rsidR="00BD2AC3" w:rsidRPr="00BD2AC3" w:rsidRDefault="00C60F2C" w:rsidP="0001684B">
            <w:pPr>
              <w:tabs>
                <w:tab w:val="left" w:pos="8993"/>
              </w:tabs>
              <w:bidi w:val="0"/>
              <w:spacing w:after="24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 w:rsidRPr="00C60F2C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Q5/</w:t>
            </w:r>
            <w:r w:rsid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  <w:t>A-</w:t>
            </w:r>
            <w:r w:rsidRPr="00C60F2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  <w:t xml:space="preserve"> </w:t>
            </w:r>
            <w:r w:rsidR="0001684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  <w:t xml:space="preserve">Identify </w:t>
            </w:r>
            <w:r w:rsidR="00BD2AC3" w:rsidRPr="00BD2AC3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the </w:t>
            </w:r>
            <w:r w:rsidR="00BD2AC3" w:rsidRPr="00BD2AC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-IT" w:eastAsia="it-IT" w:bidi="ar-IQ"/>
              </w:rPr>
              <w:t>leaf arrangement</w:t>
            </w:r>
            <w:r w:rsidR="0001684B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</w:t>
            </w:r>
            <w:r w:rsidR="00BD2AC3" w:rsidRPr="00BD2AC3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of this sample.</w:t>
            </w:r>
            <w:r w:rsidR="0001684B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            </w:t>
            </w:r>
            <w:r w:rsidR="00BD2AC3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           </w:t>
            </w:r>
            <w:r w:rsidR="0001684B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         </w:t>
            </w:r>
            <w:r w:rsidR="00BD2AC3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       </w:t>
            </w:r>
            <w:r w:rsidR="0001684B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(5 </w:t>
            </w:r>
            <w:r w:rsidR="00BD2AC3" w:rsidRPr="00351617">
              <w:rPr>
                <w:rFonts w:ascii="Times New Roman" w:hAnsi="Times New Roman" w:cs="Times New Roman"/>
                <w:b/>
                <w:bCs/>
                <w:lang w:eastAsia="it-IT" w:bidi="ar-IQ"/>
              </w:rPr>
              <w:t>Marks)</w:t>
            </w:r>
            <w:r w:rsidR="00BD2AC3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                            </w:t>
            </w:r>
          </w:p>
          <w:p w14:paraId="3FC627D1" w14:textId="77777777" w:rsidR="00B45439" w:rsidRPr="00BD2AC3" w:rsidRDefault="0003179B" w:rsidP="00BD2AC3">
            <w:pPr>
              <w:tabs>
                <w:tab w:val="left" w:pos="8993"/>
              </w:tabs>
              <w:bidi w:val="0"/>
              <w:spacing w:after="240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eastAsia="it-IT"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</w:t>
            </w:r>
          </w:p>
        </w:tc>
      </w:tr>
      <w:tr w:rsidR="001E23E6" w14:paraId="4F86E01F" w14:textId="77777777" w:rsidTr="00663718">
        <w:trPr>
          <w:trHeight w:val="983"/>
        </w:trPr>
        <w:tc>
          <w:tcPr>
            <w:tcW w:w="10423" w:type="dxa"/>
          </w:tcPr>
          <w:p w14:paraId="7C8D6AAD" w14:textId="77777777" w:rsidR="00351617" w:rsidRPr="00180F07" w:rsidRDefault="00E06A0B" w:rsidP="00BD2AC3">
            <w:pPr>
              <w:bidi w:val="0"/>
              <w:spacing w:after="24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 w:rsidRPr="00C60F2C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lastRenderedPageBreak/>
              <w:t>Q5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/</w:t>
            </w:r>
            <w:r w:rsidR="00351617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B- </w:t>
            </w:r>
            <w:r w:rsidR="00BD2AC3" w:rsidRPr="00BD2AC3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</w:t>
            </w:r>
            <w:r w:rsidR="00BD2AC3" w:rsidRPr="00BD2AC3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The </w:t>
            </w:r>
            <w:r w:rsidR="00BD2AC3">
              <w:t xml:space="preserve"> </w:t>
            </w:r>
            <w:r w:rsidR="00BD2AC3" w:rsidRPr="00BD2AC3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External  secretors includes:</w:t>
            </w:r>
            <w:r w:rsidR="0001684B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                                                              </w:t>
            </w:r>
            <w:r w:rsidR="0001684B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(</w:t>
            </w:r>
            <w:r w:rsidR="0001684B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5 </w:t>
            </w:r>
            <w:r w:rsidR="0001684B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Marks)</w:t>
            </w:r>
          </w:p>
          <w:p w14:paraId="58427245" w14:textId="77777777" w:rsidR="001E23E6" w:rsidRDefault="00BD2AC3" w:rsidP="00BD2AC3">
            <w:pPr>
              <w:bidi w:val="0"/>
              <w:spacing w:after="240"/>
              <w:rPr>
                <w:lang w:val="it-IT" w:bidi="ar-IQ"/>
              </w:rPr>
            </w:pPr>
            <w:r>
              <w:rPr>
                <w:lang w:val="it-IT" w:bidi="ar-IQ"/>
              </w:rPr>
              <w:t>1-</w:t>
            </w:r>
          </w:p>
          <w:p w14:paraId="0826B1FD" w14:textId="77777777" w:rsidR="00BD2AC3" w:rsidRPr="00BD2AC3" w:rsidRDefault="00BD2AC3" w:rsidP="00BD2AC3">
            <w:pPr>
              <w:bidi w:val="0"/>
              <w:spacing w:after="240"/>
              <w:rPr>
                <w:rtl/>
                <w:lang w:val="it-IT" w:bidi="ar-IQ"/>
              </w:rPr>
            </w:pPr>
            <w:r>
              <w:rPr>
                <w:lang w:val="it-IT" w:bidi="ar-IQ"/>
              </w:rPr>
              <w:t>2-</w:t>
            </w:r>
          </w:p>
        </w:tc>
      </w:tr>
      <w:tr w:rsidR="00BE0689" w14:paraId="0F943CF9" w14:textId="77777777" w:rsidTr="00E06A0B">
        <w:trPr>
          <w:trHeight w:val="1104"/>
        </w:trPr>
        <w:tc>
          <w:tcPr>
            <w:tcW w:w="10423" w:type="dxa"/>
            <w:vAlign w:val="center"/>
          </w:tcPr>
          <w:p w14:paraId="0450DB5C" w14:textId="77777777" w:rsidR="00E06A0B" w:rsidRDefault="0001684B" w:rsidP="00E06A0B">
            <w:pPr>
              <w:tabs>
                <w:tab w:val="left" w:pos="8830"/>
                <w:tab w:val="left" w:pos="9224"/>
              </w:tabs>
              <w:bidi w:val="0"/>
              <w:spacing w:after="24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                                                                                                                                       </w:t>
            </w:r>
            <w:r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5 </w:t>
            </w:r>
            <w:r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Marks)</w:t>
            </w:r>
          </w:p>
          <w:p w14:paraId="2CFC0096" w14:textId="77777777" w:rsidR="00BE0689" w:rsidRPr="00180F07" w:rsidRDefault="00BE0689" w:rsidP="0001684B">
            <w:pPr>
              <w:tabs>
                <w:tab w:val="left" w:pos="8830"/>
                <w:tab w:val="left" w:pos="9224"/>
              </w:tabs>
              <w:bidi w:val="0"/>
              <w:spacing w:after="24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Q6/A-</w:t>
            </w:r>
            <w:r w:rsidR="00E06A0B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This cross section of - - -  - - - - - - - - - - - - - - - - - - - - - - - - - - .</w:t>
            </w:r>
            <w:r w:rsidR="0003179B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ab/>
              <w:t xml:space="preserve">  </w:t>
            </w:r>
          </w:p>
          <w:p w14:paraId="5AAF3BC1" w14:textId="77777777" w:rsidR="00BE0689" w:rsidRPr="00180F07" w:rsidRDefault="00BE0689" w:rsidP="00E06A0B">
            <w:pPr>
              <w:jc w:val="center"/>
              <w:rPr>
                <w:b/>
                <w:bCs/>
                <w:rtl/>
                <w:lang w:val="it-IT" w:bidi="ar-IQ"/>
              </w:rPr>
            </w:pPr>
          </w:p>
        </w:tc>
      </w:tr>
      <w:tr w:rsidR="00663718" w14:paraId="375BBA62" w14:textId="77777777" w:rsidTr="00C60F2C">
        <w:trPr>
          <w:trHeight w:val="1408"/>
        </w:trPr>
        <w:tc>
          <w:tcPr>
            <w:tcW w:w="10423" w:type="dxa"/>
          </w:tcPr>
          <w:p w14:paraId="44F3D87A" w14:textId="77777777" w:rsidR="00E06A0B" w:rsidRDefault="00E06A0B" w:rsidP="0066371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</w:p>
          <w:p w14:paraId="59C486C0" w14:textId="77777777" w:rsidR="00E06A0B" w:rsidRDefault="00E06A0B" w:rsidP="00663718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  <w:r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                                                                                                                                                              </w:t>
            </w:r>
            <w:r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5 </w:t>
            </w:r>
            <w:r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Marks)</w:t>
            </w:r>
            <w:r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</w:t>
            </w:r>
          </w:p>
          <w:p w14:paraId="63726A0F" w14:textId="77777777" w:rsidR="00663718" w:rsidRPr="00180F07" w:rsidRDefault="00E06A0B" w:rsidP="00E06A0B">
            <w:pPr>
              <w:bidi w:val="0"/>
              <w:rPr>
                <w:b/>
                <w:bCs/>
                <w:lang w:bidi="ar-IQ"/>
              </w:rPr>
            </w:pPr>
            <w:r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Q6/</w:t>
            </w:r>
            <w:r w:rsidR="00663718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B-</w:t>
            </w:r>
            <w:r w:rsidR="0003179B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This cross section of - - -  - - - - - - - - - - - - - - - - - - - - - - - - - - .</w:t>
            </w:r>
            <w:r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 xml:space="preserve"> </w:t>
            </w:r>
          </w:p>
        </w:tc>
      </w:tr>
      <w:tr w:rsidR="00C60F2C" w14:paraId="3EDE5CD6" w14:textId="77777777" w:rsidTr="00E06A0B">
        <w:trPr>
          <w:trHeight w:val="2391"/>
        </w:trPr>
        <w:tc>
          <w:tcPr>
            <w:tcW w:w="10423" w:type="dxa"/>
          </w:tcPr>
          <w:p w14:paraId="550A21E2" w14:textId="77777777" w:rsidR="005D6FF7" w:rsidRPr="00180F07" w:rsidRDefault="00C60F2C" w:rsidP="00E06A0B">
            <w:pPr>
              <w:tabs>
                <w:tab w:val="left" w:pos="9088"/>
              </w:tabs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Q7</w:t>
            </w:r>
            <w:r w:rsidR="004B35CB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/</w:t>
            </w:r>
            <w:r w:rsidR="005D6FF7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A</w:t>
            </w:r>
            <w:r w:rsidR="00663718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-</w:t>
            </w:r>
            <w:r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Draw the </w:t>
            </w:r>
            <w:r w:rsidR="00E06A0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figure </w:t>
            </w:r>
            <w:r w:rsidR="00BD2AC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</w:t>
            </w:r>
            <w:r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ened </w:t>
            </w:r>
            <w:r w:rsidRPr="00180F07">
              <w:rPr>
                <w:rFonts w:ascii="Arial" w:eastAsiaTheme="minorEastAsia" w:hAnsi="Arial"/>
                <w:b/>
                <w:bCs/>
                <w:color w:val="000000" w:themeColor="text1"/>
                <w:kern w:val="24"/>
                <w:sz w:val="32"/>
                <w:szCs w:val="32"/>
              </w:rPr>
              <w:t xml:space="preserve"> </w:t>
            </w:r>
            <w:r w:rsidR="00E06A0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C</w:t>
            </w:r>
            <w:r w:rsidR="00E06A0B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ollateral </w:t>
            </w:r>
            <w:r w:rsidR="00E06A0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Vascular </w:t>
            </w:r>
            <w:r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</w:t>
            </w:r>
            <w:r w:rsidR="00E06A0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ndle</w:t>
            </w:r>
            <w:r w:rsidR="00E06A0B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it-IT" w:bidi="ar-IQ"/>
              </w:rPr>
              <w:t xml:space="preserve">.               </w:t>
            </w:r>
            <w:r w:rsidR="00180F07" w:rsidRPr="00180F0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it-IT" w:bidi="ar-IQ"/>
              </w:rPr>
              <w:t xml:space="preserve">   </w:t>
            </w:r>
            <w:r w:rsidR="00180F0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it-IT" w:bidi="ar-IQ"/>
              </w:rPr>
              <w:t xml:space="preserve">            </w:t>
            </w:r>
            <w:r w:rsidR="0003179B" w:rsidRPr="00180F0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it-IT" w:bidi="ar-IQ"/>
              </w:rPr>
              <w:t xml:space="preserve">  </w:t>
            </w:r>
            <w:r w:rsidR="00180F07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(</w:t>
            </w:r>
            <w:r w:rsidR="00E06A0B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5 </w:t>
            </w:r>
            <w:r w:rsidR="00180F07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Marks)</w:t>
            </w:r>
            <w:r w:rsidR="0003179B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                                                                     </w:t>
            </w:r>
            <w:r w:rsidR="0003179B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ab/>
            </w:r>
          </w:p>
          <w:p w14:paraId="00C2C49B" w14:textId="77777777" w:rsidR="00663718" w:rsidRPr="00180F07" w:rsidRDefault="00663718" w:rsidP="00663718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4AFD1831" w14:textId="77777777" w:rsidR="00351617" w:rsidRPr="00180F07" w:rsidRDefault="00351617" w:rsidP="00351617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6A95FE3E" w14:textId="77777777" w:rsidR="00351617" w:rsidRPr="00180F07" w:rsidRDefault="00351617" w:rsidP="00351617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17479227" w14:textId="77777777" w:rsidR="00351617" w:rsidRPr="00180F07" w:rsidRDefault="00351617" w:rsidP="00351617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2FBE9EC9" w14:textId="77777777" w:rsidR="00236584" w:rsidRPr="00180F07" w:rsidRDefault="00236584" w:rsidP="00663718">
            <w:pPr>
              <w:tabs>
                <w:tab w:val="left" w:pos="6118"/>
              </w:tabs>
              <w:rPr>
                <w:b/>
                <w:bCs/>
                <w:rtl/>
                <w:lang w:bidi="ar-IQ"/>
              </w:rPr>
            </w:pPr>
          </w:p>
        </w:tc>
      </w:tr>
      <w:tr w:rsidR="00663718" w14:paraId="70E88092" w14:textId="77777777" w:rsidTr="00236584">
        <w:trPr>
          <w:trHeight w:val="1884"/>
        </w:trPr>
        <w:tc>
          <w:tcPr>
            <w:tcW w:w="10423" w:type="dxa"/>
          </w:tcPr>
          <w:p w14:paraId="739C5315" w14:textId="77777777" w:rsidR="00663718" w:rsidRPr="00180F07" w:rsidRDefault="00E06A0B" w:rsidP="00663718">
            <w:pPr>
              <w:jc w:val="right"/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Q7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/</w:t>
            </w:r>
            <w:r w:rsidR="00663718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B-</w:t>
            </w:r>
            <w:r w:rsidR="00663718" w:rsidRPr="00180F07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</w:rPr>
              <w:t xml:space="preserve"> Draw the </w:t>
            </w:r>
            <w:r w:rsidR="00663718" w:rsidRPr="00180F07">
              <w:rPr>
                <w:b/>
                <w:bCs/>
              </w:rPr>
              <w:t xml:space="preserve"> </w:t>
            </w:r>
            <w:r w:rsidR="006D2926">
              <w:t xml:space="preserve"> </w:t>
            </w:r>
            <w:r w:rsidR="006D2926" w:rsidRPr="006D2926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</w:rPr>
              <w:t xml:space="preserve">Metaphase </w:t>
            </w:r>
            <w:r w:rsidR="00663718" w:rsidRPr="00180F07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</w:rPr>
              <w:t xml:space="preserve">  (mitosis)</w:t>
            </w:r>
            <w:r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</w:rPr>
              <w:t xml:space="preserve">                                                                 </w:t>
            </w:r>
            <w:r w:rsidR="00663718" w:rsidRPr="00180F07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5 </w:t>
            </w:r>
            <w:r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Marks)</w:t>
            </w:r>
          </w:p>
          <w:p w14:paraId="4F2C488F" w14:textId="77777777" w:rsidR="00663718" w:rsidRPr="00180F07" w:rsidRDefault="00663718" w:rsidP="00C60F2C">
            <w:pPr>
              <w:bidi w:val="0"/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</w:pPr>
          </w:p>
        </w:tc>
      </w:tr>
      <w:tr w:rsidR="00C60F2C" w14:paraId="667154F4" w14:textId="77777777" w:rsidTr="00496363">
        <w:trPr>
          <w:trHeight w:val="1984"/>
        </w:trPr>
        <w:tc>
          <w:tcPr>
            <w:tcW w:w="10423" w:type="dxa"/>
          </w:tcPr>
          <w:tbl>
            <w:tblPr>
              <w:tblpPr w:leftFromText="180" w:rightFromText="180" w:vertAnchor="page" w:horzAnchor="page" w:tblpX="721" w:tblpY="444"/>
              <w:tblOverlap w:val="never"/>
              <w:tblW w:w="10057" w:type="dxa"/>
              <w:tblCellSpacing w:w="2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  <w:insideH w:val="outset" w:sz="6" w:space="0" w:color="auto"/>
                <w:insideV w:val="outset" w:sz="6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49"/>
              <w:gridCol w:w="3339"/>
              <w:gridCol w:w="3969"/>
            </w:tblGrid>
            <w:tr w:rsidR="00647A7E" w:rsidRPr="00647A7E" w14:paraId="4A9B1F33" w14:textId="77777777" w:rsidTr="003829FF">
              <w:trPr>
                <w:tblCellSpacing w:w="20" w:type="dxa"/>
              </w:trPr>
              <w:tc>
                <w:tcPr>
                  <w:tcW w:w="2689" w:type="dxa"/>
                  <w:shd w:val="clear" w:color="auto" w:fill="auto"/>
                </w:tcPr>
                <w:p w14:paraId="22994D16" w14:textId="77777777" w:rsidR="00647A7E" w:rsidRPr="00647A7E" w:rsidRDefault="00647A7E" w:rsidP="00647A7E">
                  <w:pPr>
                    <w:bidi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  <w:r w:rsidRPr="00647A7E"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  <w:t>Objects</w:t>
                  </w:r>
                </w:p>
              </w:tc>
              <w:tc>
                <w:tcPr>
                  <w:tcW w:w="3299" w:type="dxa"/>
                  <w:shd w:val="clear" w:color="auto" w:fill="auto"/>
                </w:tcPr>
                <w:p w14:paraId="6E2F1C22" w14:textId="77777777" w:rsidR="00647A7E" w:rsidRPr="00647A7E" w:rsidRDefault="00647A7E" w:rsidP="00647A7E">
                  <w:pPr>
                    <w:tabs>
                      <w:tab w:val="right" w:pos="6120"/>
                    </w:tabs>
                    <w:bidi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it-IT" w:eastAsia="it-IT" w:bidi="ar-IQ"/>
                    </w:rPr>
                  </w:pPr>
                  <w:r w:rsidRPr="00647A7E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it-IT" w:eastAsia="it-IT" w:bidi="ar-IQ"/>
                    </w:rPr>
                    <w:t>Monocotyledon</w:t>
                  </w:r>
                </w:p>
              </w:tc>
              <w:tc>
                <w:tcPr>
                  <w:tcW w:w="3909" w:type="dxa"/>
                  <w:shd w:val="clear" w:color="auto" w:fill="auto"/>
                </w:tcPr>
                <w:p w14:paraId="205727B5" w14:textId="77777777" w:rsidR="00647A7E" w:rsidRPr="00647A7E" w:rsidRDefault="00647A7E" w:rsidP="00647A7E">
                  <w:pPr>
                    <w:tabs>
                      <w:tab w:val="right" w:pos="6120"/>
                    </w:tabs>
                    <w:bidi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it-IT" w:eastAsia="it-IT" w:bidi="ar-IQ"/>
                    </w:rPr>
                  </w:pPr>
                  <w:r w:rsidRPr="00647A7E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it-IT" w:eastAsia="it-IT" w:bidi="ar-IQ"/>
                    </w:rPr>
                    <w:t>Dicotyledon</w:t>
                  </w:r>
                </w:p>
              </w:tc>
            </w:tr>
            <w:tr w:rsidR="00647A7E" w:rsidRPr="00647A7E" w14:paraId="3679C43A" w14:textId="77777777" w:rsidTr="003829FF">
              <w:trPr>
                <w:trHeight w:val="812"/>
                <w:tblCellSpacing w:w="20" w:type="dxa"/>
              </w:trPr>
              <w:tc>
                <w:tcPr>
                  <w:tcW w:w="2689" w:type="dxa"/>
                  <w:shd w:val="clear" w:color="auto" w:fill="auto"/>
                </w:tcPr>
                <w:p w14:paraId="3C08B634" w14:textId="77777777" w:rsidR="00647A7E" w:rsidRPr="00647A7E" w:rsidRDefault="00647A7E" w:rsidP="00647A7E">
                  <w:pPr>
                    <w:bidi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  <w:r w:rsidRPr="00647A7E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it-IT" w:eastAsia="it-IT" w:bidi="ar-IQ"/>
                    </w:rPr>
                    <w:t>Epidermis</w:t>
                  </w:r>
                </w:p>
              </w:tc>
              <w:tc>
                <w:tcPr>
                  <w:tcW w:w="3299" w:type="dxa"/>
                  <w:shd w:val="clear" w:color="auto" w:fill="auto"/>
                </w:tcPr>
                <w:p w14:paraId="3542B817" w14:textId="77777777" w:rsidR="00647A7E" w:rsidRPr="00647A7E" w:rsidRDefault="00647A7E" w:rsidP="00647A7E">
                  <w:pPr>
                    <w:bidi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</w:p>
              </w:tc>
              <w:tc>
                <w:tcPr>
                  <w:tcW w:w="3909" w:type="dxa"/>
                  <w:shd w:val="clear" w:color="auto" w:fill="auto"/>
                </w:tcPr>
                <w:p w14:paraId="5B9D23F8" w14:textId="77777777" w:rsidR="00647A7E" w:rsidRPr="00647A7E" w:rsidRDefault="00647A7E" w:rsidP="00647A7E">
                  <w:pPr>
                    <w:bidi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</w:p>
              </w:tc>
            </w:tr>
            <w:tr w:rsidR="00647A7E" w:rsidRPr="00647A7E" w14:paraId="07374673" w14:textId="77777777" w:rsidTr="003829FF">
              <w:trPr>
                <w:trHeight w:val="641"/>
                <w:tblCellSpacing w:w="20" w:type="dxa"/>
              </w:trPr>
              <w:tc>
                <w:tcPr>
                  <w:tcW w:w="2689" w:type="dxa"/>
                  <w:shd w:val="clear" w:color="auto" w:fill="auto"/>
                </w:tcPr>
                <w:p w14:paraId="7869A475" w14:textId="77777777" w:rsidR="00647A7E" w:rsidRPr="00647A7E" w:rsidRDefault="00647A7E" w:rsidP="00647A7E">
                  <w:pPr>
                    <w:bidi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  <w:r w:rsidRPr="00647A7E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it-IT" w:eastAsia="it-IT" w:bidi="ar-IQ"/>
                    </w:rPr>
                    <w:t>Mesophyll</w:t>
                  </w:r>
                </w:p>
              </w:tc>
              <w:tc>
                <w:tcPr>
                  <w:tcW w:w="3299" w:type="dxa"/>
                  <w:shd w:val="clear" w:color="auto" w:fill="auto"/>
                </w:tcPr>
                <w:p w14:paraId="07D70FF9" w14:textId="77777777" w:rsidR="00647A7E" w:rsidRPr="00647A7E" w:rsidRDefault="00647A7E" w:rsidP="00647A7E">
                  <w:pPr>
                    <w:bidi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</w:p>
              </w:tc>
              <w:tc>
                <w:tcPr>
                  <w:tcW w:w="3909" w:type="dxa"/>
                  <w:shd w:val="clear" w:color="auto" w:fill="auto"/>
                </w:tcPr>
                <w:p w14:paraId="608C737C" w14:textId="77777777" w:rsidR="00647A7E" w:rsidRPr="00647A7E" w:rsidRDefault="00647A7E" w:rsidP="00647A7E">
                  <w:pPr>
                    <w:bidi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</w:p>
              </w:tc>
            </w:tr>
            <w:tr w:rsidR="00647A7E" w:rsidRPr="00647A7E" w14:paraId="69D54E4F" w14:textId="77777777" w:rsidTr="003829FF">
              <w:trPr>
                <w:trHeight w:val="637"/>
                <w:tblCellSpacing w:w="20" w:type="dxa"/>
              </w:trPr>
              <w:tc>
                <w:tcPr>
                  <w:tcW w:w="2689" w:type="dxa"/>
                  <w:shd w:val="clear" w:color="auto" w:fill="auto"/>
                </w:tcPr>
                <w:p w14:paraId="6E965A8E" w14:textId="77777777" w:rsidR="00647A7E" w:rsidRPr="00647A7E" w:rsidRDefault="00647A7E" w:rsidP="00647A7E">
                  <w:pPr>
                    <w:bidi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  <w:r w:rsidRPr="00647A7E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it-IT" w:eastAsia="it-IT" w:bidi="ar-IQ"/>
                    </w:rPr>
                    <w:t>motor cells</w:t>
                  </w:r>
                </w:p>
              </w:tc>
              <w:tc>
                <w:tcPr>
                  <w:tcW w:w="3299" w:type="dxa"/>
                  <w:shd w:val="clear" w:color="auto" w:fill="auto"/>
                </w:tcPr>
                <w:p w14:paraId="191CDCF2" w14:textId="77777777" w:rsidR="00647A7E" w:rsidRPr="00647A7E" w:rsidRDefault="00647A7E" w:rsidP="00647A7E">
                  <w:pPr>
                    <w:bidi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</w:p>
              </w:tc>
              <w:tc>
                <w:tcPr>
                  <w:tcW w:w="3909" w:type="dxa"/>
                  <w:shd w:val="clear" w:color="auto" w:fill="auto"/>
                </w:tcPr>
                <w:p w14:paraId="0354DE00" w14:textId="77777777" w:rsidR="00647A7E" w:rsidRPr="00647A7E" w:rsidRDefault="00647A7E" w:rsidP="00647A7E">
                  <w:pPr>
                    <w:bidi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noProof/>
                      <w:sz w:val="28"/>
                      <w:szCs w:val="28"/>
                    </w:rPr>
                  </w:pPr>
                </w:p>
              </w:tc>
            </w:tr>
          </w:tbl>
          <w:p w14:paraId="372A2244" w14:textId="77777777" w:rsidR="00C60F2C" w:rsidRPr="00236584" w:rsidRDefault="0003179B" w:rsidP="00180F07">
            <w:pPr>
              <w:jc w:val="right"/>
              <w:rPr>
                <w:rFonts w:ascii="Times New Roman" w:hAnsi="Times New Roman" w:cs="Times New Roman"/>
                <w:sz w:val="28"/>
                <w:szCs w:val="28"/>
                <w:rtl/>
                <w:lang w:eastAsia="it-IT" w:bidi="ar-IQ"/>
              </w:rPr>
            </w:pPr>
            <w:r w:rsidRPr="000B35C8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Q8/</w:t>
            </w:r>
            <w:r w:rsidRPr="00647A7E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Differentiate between </w:t>
            </w:r>
            <w:r w:rsidRPr="00180F07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</w:rPr>
              <w:t xml:space="preserve">(Monocot &amp; </w:t>
            </w:r>
            <w:proofErr w:type="gramStart"/>
            <w:r w:rsidRPr="00180F07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</w:rPr>
              <w:t>Dicot )</w:t>
            </w:r>
            <w:proofErr w:type="gramEnd"/>
            <w:r w:rsidRPr="00180F07">
              <w:rPr>
                <w:rFonts w:asciiTheme="majorBidi" w:eastAsiaTheme="minorHAnsi" w:hAnsiTheme="majorBidi" w:cstheme="majorBidi"/>
                <w:b/>
                <w:bCs/>
                <w:sz w:val="28"/>
                <w:szCs w:val="28"/>
              </w:rPr>
              <w:t xml:space="preserve"> leaf</w:t>
            </w:r>
            <w:r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with help by this table</w:t>
            </w:r>
            <w:r w:rsidR="00180F07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>.</w:t>
            </w:r>
            <w:r w:rsid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   </w:t>
            </w:r>
            <w:r w:rsidR="00180F07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(10Marks)</w:t>
            </w:r>
            <w:r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</w:t>
            </w:r>
            <w:r w:rsidR="00180F07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</w:t>
            </w:r>
            <w:r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</w:t>
            </w:r>
          </w:p>
        </w:tc>
      </w:tr>
      <w:tr w:rsidR="00647A7E" w14:paraId="5E8C546D" w14:textId="77777777" w:rsidTr="005D6FF7">
        <w:trPr>
          <w:trHeight w:val="1564"/>
        </w:trPr>
        <w:tc>
          <w:tcPr>
            <w:tcW w:w="10423" w:type="dxa"/>
          </w:tcPr>
          <w:p w14:paraId="24D51512" w14:textId="77777777" w:rsidR="00647A7E" w:rsidRPr="005F23A3" w:rsidRDefault="00647A7E" w:rsidP="00351617">
            <w:pPr>
              <w:tabs>
                <w:tab w:val="left" w:pos="9278"/>
              </w:tabs>
              <w:bidi w:val="0"/>
              <w:spacing w:after="24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0B35C8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it-IT" w:bidi="ar-IQ"/>
              </w:rPr>
              <w:t>Q9/</w:t>
            </w:r>
            <w:r w:rsidRPr="005F23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What is the modified stem of these sample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</w:t>
            </w:r>
            <w:r w:rsidRPr="005F23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?</w:t>
            </w:r>
            <w:r w:rsidR="0003179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                             </w:t>
            </w:r>
            <w:r w:rsidR="00180F0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="0003179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3179B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(10Marks)</w:t>
            </w:r>
            <w:r w:rsidR="0003179B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                            </w:t>
            </w:r>
            <w:r w:rsidR="0035161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</w:t>
            </w:r>
          </w:p>
          <w:p w14:paraId="1D9613C1" w14:textId="77777777" w:rsidR="00647A7E" w:rsidRDefault="00647A7E" w:rsidP="00647A7E">
            <w:pPr>
              <w:bidi w:val="0"/>
              <w:spacing w:after="240"/>
              <w:rPr>
                <w:rFonts w:ascii="Times New Roman" w:hAnsi="Times New Roman" w:cs="Times New Roman"/>
                <w:sz w:val="28"/>
                <w:szCs w:val="28"/>
                <w:lang w:val="it-IT" w:eastAsia="it-IT" w:bidi="ar-IQ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it-IT" w:eastAsia="it-IT" w:bidi="ar-IQ"/>
              </w:rPr>
              <w:t>1.</w:t>
            </w:r>
          </w:p>
          <w:p w14:paraId="2180A024" w14:textId="77777777" w:rsidR="00647A7E" w:rsidRPr="00C82A43" w:rsidRDefault="00647A7E" w:rsidP="00647A7E">
            <w:pPr>
              <w:tabs>
                <w:tab w:val="left" w:pos="950"/>
              </w:tabs>
              <w:jc w:val="right"/>
              <w:rPr>
                <w:lang w:bidi="ar-IQ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it-IT" w:eastAsia="it-IT" w:bidi="ar-IQ"/>
              </w:rPr>
              <w:t>2.</w:t>
            </w:r>
          </w:p>
        </w:tc>
      </w:tr>
      <w:tr w:rsidR="005D6FF7" w14:paraId="39652792" w14:textId="77777777" w:rsidTr="003F5D1B">
        <w:trPr>
          <w:trHeight w:val="6511"/>
        </w:trPr>
        <w:tc>
          <w:tcPr>
            <w:tcW w:w="10423" w:type="dxa"/>
          </w:tcPr>
          <w:p w14:paraId="488FC126" w14:textId="77777777" w:rsidR="005D6FF7" w:rsidRPr="00162732" w:rsidRDefault="005D6FF7" w:rsidP="00180F07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16273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Q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0</w:t>
            </w:r>
            <w:r w:rsidRPr="0016273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/</w:t>
            </w:r>
            <w:r w:rsidR="0003179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3179B">
              <w:rPr>
                <w:sz w:val="28"/>
                <w:szCs w:val="28"/>
              </w:rPr>
              <w:t xml:space="preserve"> </w:t>
            </w:r>
            <w:r w:rsidR="0003179B" w:rsidRPr="00180F0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Fill in the blanks with the  suitable terms: </w:t>
            </w:r>
            <w:r w:rsidR="0003179B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</w:t>
            </w:r>
            <w:r w:rsid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                                         </w:t>
            </w:r>
            <w:r w:rsidR="0003179B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</w:t>
            </w:r>
            <w:r w:rsidR="00180F07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>(10Marks)</w:t>
            </w:r>
            <w:r w:rsidR="00180F07">
              <w:rPr>
                <w:rFonts w:ascii="Times New Roman" w:hAnsi="Times New Roman" w:cs="Times New Roman"/>
                <w:sz w:val="28"/>
                <w:szCs w:val="28"/>
                <w:lang w:eastAsia="it-IT" w:bidi="ar-IQ"/>
              </w:rPr>
              <w:t xml:space="preserve">                             </w:t>
            </w:r>
            <w:r w:rsidR="00180F0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                                                                                               </w:t>
            </w:r>
            <w:r w:rsidR="0003179B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                         </w:t>
            </w:r>
            <w:r w:rsid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                 </w:t>
            </w:r>
            <w:r w:rsidR="0003179B" w:rsidRPr="00180F07">
              <w:rPr>
                <w:rFonts w:ascii="Times New Roman" w:hAnsi="Times New Roman" w:cs="Times New Roman"/>
                <w:b/>
                <w:bCs/>
                <w:lang w:eastAsia="it-IT" w:bidi="ar-IQ"/>
              </w:rPr>
              <w:t xml:space="preserve">  </w:t>
            </w:r>
            <w:r w:rsidR="0003179B" w:rsidRPr="0016273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  <w:p w14:paraId="4DF1A9B1" w14:textId="77777777" w:rsidR="005D6FF7" w:rsidRPr="00162732" w:rsidRDefault="005D6FF7" w:rsidP="00162732">
            <w:pPr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</w:pPr>
          </w:p>
          <w:p w14:paraId="4B07D1CD" w14:textId="77777777" w:rsidR="005D6FF7" w:rsidRDefault="005D6FF7" w:rsidP="005D6FF7">
            <w:pPr>
              <w:tabs>
                <w:tab w:val="left" w:pos="5344"/>
              </w:tabs>
              <w:jc w:val="center"/>
              <w:rPr>
                <w:rtl/>
                <w:lang w:bidi="ar-IQ"/>
              </w:rPr>
            </w:pPr>
          </w:p>
          <w:p w14:paraId="060891E6" w14:textId="77777777" w:rsidR="005D6FF7" w:rsidRDefault="006D2926" w:rsidP="006D2926">
            <w:pPr>
              <w:tabs>
                <w:tab w:val="left" w:pos="5344"/>
              </w:tabs>
              <w:jc w:val="center"/>
              <w:rPr>
                <w:rtl/>
                <w:lang w:bidi="ar-IQ"/>
              </w:rPr>
            </w:pPr>
            <w:r w:rsidRPr="00CB2256">
              <w:rPr>
                <w:rFonts w:asciiTheme="majorBidi" w:hAnsiTheme="majorBidi" w:cstheme="majorBidi"/>
                <w:b/>
                <w:bCs/>
                <w:noProof/>
              </w:rPr>
              <w:drawing>
                <wp:inline distT="0" distB="0" distL="0" distR="0" wp14:anchorId="671D6796" wp14:editId="6E1BDB0D">
                  <wp:extent cx="4781909" cy="3586432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صورة ذات صلة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2558" cy="35869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D1D1AA" w14:textId="77777777" w:rsidR="005D6FF7" w:rsidRDefault="005D6FF7" w:rsidP="00A425BB">
            <w:pPr>
              <w:tabs>
                <w:tab w:val="left" w:pos="5344"/>
              </w:tabs>
              <w:rPr>
                <w:rtl/>
                <w:lang w:bidi="ar-IQ"/>
              </w:rPr>
            </w:pPr>
          </w:p>
        </w:tc>
      </w:tr>
    </w:tbl>
    <w:p w14:paraId="78ABEA72" w14:textId="77777777" w:rsidR="002366F7" w:rsidRDefault="002366F7" w:rsidP="00B06150">
      <w:pPr>
        <w:tabs>
          <w:tab w:val="left" w:pos="5344"/>
        </w:tabs>
        <w:rPr>
          <w:rtl/>
          <w:lang w:bidi="ar-IQ"/>
        </w:rPr>
      </w:pPr>
    </w:p>
    <w:p w14:paraId="764E1285" w14:textId="77777777" w:rsidR="000F268B" w:rsidRDefault="000F268B" w:rsidP="00B06150">
      <w:pPr>
        <w:tabs>
          <w:tab w:val="left" w:pos="5344"/>
        </w:tabs>
        <w:rPr>
          <w:lang w:bidi="ar-IQ"/>
        </w:rPr>
      </w:pPr>
    </w:p>
    <w:p w14:paraId="2C2962F1" w14:textId="77777777" w:rsidR="000F268B" w:rsidRPr="000F268B" w:rsidRDefault="000F268B" w:rsidP="000F268B">
      <w:pPr>
        <w:rPr>
          <w:lang w:bidi="ar-IQ"/>
        </w:rPr>
      </w:pPr>
    </w:p>
    <w:p w14:paraId="4AC57D4F" w14:textId="77777777" w:rsidR="000F268B" w:rsidRPr="000F268B" w:rsidRDefault="000F268B" w:rsidP="000F268B">
      <w:pPr>
        <w:rPr>
          <w:lang w:bidi="ar-IQ"/>
        </w:rPr>
      </w:pPr>
    </w:p>
    <w:p w14:paraId="15651DAA" w14:textId="77777777" w:rsidR="000F268B" w:rsidRPr="000F268B" w:rsidRDefault="000F268B" w:rsidP="000F268B">
      <w:pPr>
        <w:rPr>
          <w:lang w:bidi="ar-IQ"/>
        </w:rPr>
      </w:pPr>
    </w:p>
    <w:p w14:paraId="632FADB1" w14:textId="77777777" w:rsidR="006E36AD" w:rsidRPr="000F268B" w:rsidRDefault="000F268B" w:rsidP="000F268B">
      <w:pPr>
        <w:rPr>
          <w:lang w:bidi="ar-IQ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AF81B3" wp14:editId="110F9329">
                <wp:simplePos x="0" y="0"/>
                <wp:positionH relativeFrom="column">
                  <wp:posOffset>-423809</wp:posOffset>
                </wp:positionH>
                <wp:positionV relativeFrom="paragraph">
                  <wp:posOffset>1798106</wp:posOffset>
                </wp:positionV>
                <wp:extent cx="6564330" cy="770562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4330" cy="7705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5B70A2A" w14:textId="77777777" w:rsidR="000F268B" w:rsidRPr="00A002B1" w:rsidRDefault="000F268B" w:rsidP="00E06A0B">
                            <w:pPr>
                              <w:bidi w:val="0"/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     Mr.</w:t>
                            </w:r>
                            <w:r w:rsidR="005A2D8C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A002B1">
                              <w:rPr>
                                <w:b/>
                                <w:bCs/>
                              </w:rPr>
                              <w:t>Serwan</w:t>
                            </w:r>
                            <w:proofErr w:type="spellEnd"/>
                            <w:r w:rsidRPr="00A002B1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T. Al-dabbagh</w:t>
                            </w:r>
                            <w:r w:rsidRPr="00A002B1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            </w:t>
                            </w:r>
                            <w:r w:rsidRPr="00A002B1">
                              <w:rPr>
                                <w:b/>
                                <w:bCs/>
                              </w:rPr>
                              <w:t xml:space="preserve">          </w:t>
                            </w:r>
                            <w:r w:rsidR="00E06A0B">
                              <w:rPr>
                                <w:b/>
                                <w:bCs/>
                              </w:rPr>
                              <w:t xml:space="preserve">      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            </w:t>
                            </w:r>
                            <w:r w:rsidRPr="00A002B1">
                              <w:rPr>
                                <w:b/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       </w:t>
                            </w:r>
                            <w:r w:rsidRPr="00A002B1">
                              <w:rPr>
                                <w:b/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</w:t>
                            </w:r>
                            <w:r w:rsidRPr="00A002B1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Mrs. </w:t>
                            </w:r>
                            <w:r w:rsidRPr="00A002B1">
                              <w:rPr>
                                <w:b/>
                                <w:bCs/>
                              </w:rPr>
                              <w:t xml:space="preserve">Firas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D</w:t>
                            </w:r>
                            <w:r w:rsidRPr="00A002B1">
                              <w:rPr>
                                <w:b/>
                                <w:bCs/>
                              </w:rPr>
                              <w:t>heiya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 xml:space="preserve"> Al-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otraqchi</w:t>
                            </w:r>
                            <w:proofErr w:type="spellEnd"/>
                          </w:p>
                          <w:p w14:paraId="7A0DB111" w14:textId="77777777" w:rsidR="000F268B" w:rsidRPr="00A002B1" w:rsidRDefault="000F268B" w:rsidP="00E06A0B">
                            <w:pPr>
                              <w:bidi w:val="0"/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          Assistant</w:t>
                            </w:r>
                            <w:r w:rsidRPr="00A002B1">
                              <w:rPr>
                                <w:b/>
                                <w:bCs/>
                              </w:rPr>
                              <w:t xml:space="preserve"> lecture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                                                                          </w:t>
                            </w:r>
                            <w:r w:rsidR="00E06A0B">
                              <w:rPr>
                                <w:b/>
                                <w:bCs/>
                              </w:rPr>
                              <w:t xml:space="preserve">                   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Assistant</w:t>
                            </w:r>
                            <w:r w:rsidRPr="00A002B1">
                              <w:rPr>
                                <w:b/>
                                <w:bCs/>
                              </w:rPr>
                              <w:t xml:space="preserve"> lecture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F81B3" id="Text Box 29" o:spid="_x0000_s1030" type="#_x0000_t202" style="position:absolute;left:0;text-align:left;margin-left:-33.35pt;margin-top:141.6pt;width:516.9pt;height:60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" filled="f" stroked="f" strokeweight=".5pt">
                <v:textbox>
                  <w:txbxContent>
                    <w:p w14:paraId="25B70A2A" w14:textId="77777777" w:rsidR="000F268B" w:rsidRPr="00A002B1" w:rsidRDefault="000F268B" w:rsidP="00E06A0B">
                      <w:pPr>
                        <w:bidi w:val="0"/>
                        <w:spacing w:line="360" w:lineRule="auto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      Mr.</w:t>
                      </w:r>
                      <w:r w:rsidR="005A2D8C"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A002B1">
                        <w:rPr>
                          <w:b/>
                          <w:bCs/>
                        </w:rPr>
                        <w:t>Serwan</w:t>
                      </w:r>
                      <w:proofErr w:type="spellEnd"/>
                      <w:r w:rsidRPr="00A002B1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T. Al-dabbagh</w:t>
                      </w:r>
                      <w:r w:rsidRPr="00A002B1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 xml:space="preserve">                  </w:t>
                      </w:r>
                      <w:r w:rsidRPr="00A002B1">
                        <w:rPr>
                          <w:b/>
                          <w:bCs/>
                        </w:rPr>
                        <w:t xml:space="preserve">          </w:t>
                      </w:r>
                      <w:r w:rsidR="00E06A0B">
                        <w:rPr>
                          <w:b/>
                          <w:bCs/>
                        </w:rPr>
                        <w:t xml:space="preserve">       </w:t>
                      </w:r>
                      <w:r>
                        <w:rPr>
                          <w:b/>
                          <w:bCs/>
                        </w:rPr>
                        <w:t xml:space="preserve">                  </w:t>
                      </w:r>
                      <w:r w:rsidRPr="00A002B1">
                        <w:rPr>
                          <w:b/>
                          <w:bCs/>
                        </w:rPr>
                        <w:t xml:space="preserve">    </w:t>
                      </w:r>
                      <w:r>
                        <w:rPr>
                          <w:b/>
                          <w:bCs/>
                        </w:rPr>
                        <w:t xml:space="preserve">             </w:t>
                      </w:r>
                      <w:r w:rsidRPr="00A002B1">
                        <w:rPr>
                          <w:b/>
                          <w:bCs/>
                        </w:rPr>
                        <w:t xml:space="preserve">    </w:t>
                      </w:r>
                      <w:r>
                        <w:rPr>
                          <w:b/>
                          <w:bCs/>
                        </w:rPr>
                        <w:t xml:space="preserve">      </w:t>
                      </w:r>
                      <w:r w:rsidRPr="00A002B1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 xml:space="preserve">Mrs. </w:t>
                      </w:r>
                      <w:r w:rsidRPr="00A002B1">
                        <w:rPr>
                          <w:b/>
                          <w:bCs/>
                        </w:rPr>
                        <w:t xml:space="preserve">Firas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D</w:t>
                      </w:r>
                      <w:r w:rsidRPr="00A002B1">
                        <w:rPr>
                          <w:b/>
                          <w:bCs/>
                        </w:rPr>
                        <w:t>heiya</w:t>
                      </w:r>
                      <w:proofErr w:type="spellEnd"/>
                      <w:r>
                        <w:rPr>
                          <w:b/>
                          <w:bCs/>
                        </w:rPr>
                        <w:t xml:space="preserve"> Al-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otraqchi</w:t>
                      </w:r>
                      <w:proofErr w:type="spellEnd"/>
                    </w:p>
                    <w:p w14:paraId="7A0DB111" w14:textId="77777777" w:rsidR="000F268B" w:rsidRPr="00A002B1" w:rsidRDefault="000F268B" w:rsidP="00E06A0B">
                      <w:pPr>
                        <w:bidi w:val="0"/>
                        <w:spacing w:line="360" w:lineRule="auto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           Assistant</w:t>
                      </w:r>
                      <w:r w:rsidRPr="00A002B1">
                        <w:rPr>
                          <w:b/>
                          <w:bCs/>
                        </w:rPr>
                        <w:t xml:space="preserve"> lecturer</w:t>
                      </w:r>
                      <w:r>
                        <w:rPr>
                          <w:b/>
                          <w:bCs/>
                        </w:rPr>
                        <w:t xml:space="preserve">                                                                                </w:t>
                      </w:r>
                      <w:r w:rsidR="00E06A0B">
                        <w:rPr>
                          <w:b/>
                          <w:bCs/>
                        </w:rPr>
                        <w:t xml:space="preserve">                    </w:t>
                      </w:r>
                      <w:r>
                        <w:rPr>
                          <w:b/>
                          <w:bCs/>
                        </w:rPr>
                        <w:t xml:space="preserve">      Assistant</w:t>
                      </w:r>
                      <w:r w:rsidRPr="00A002B1">
                        <w:rPr>
                          <w:b/>
                          <w:bCs/>
                        </w:rPr>
                        <w:t xml:space="preserve"> lecturer</w:t>
                      </w:r>
                      <w:r>
                        <w:rPr>
                          <w:b/>
                          <w:bCs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E36AD" w:rsidRPr="000F268B" w:rsidSect="005B782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204DD" w14:textId="77777777" w:rsidR="003B5E86" w:rsidRDefault="003B5E86" w:rsidP="00886B29">
      <w:pPr>
        <w:spacing w:after="0" w:line="240" w:lineRule="auto"/>
      </w:pPr>
      <w:r>
        <w:separator/>
      </w:r>
    </w:p>
  </w:endnote>
  <w:endnote w:type="continuationSeparator" w:id="0">
    <w:p w14:paraId="13648765" w14:textId="77777777" w:rsidR="003B5E86" w:rsidRDefault="003B5E86" w:rsidP="00886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B6453" w14:textId="77777777" w:rsidR="003B5E86" w:rsidRDefault="003B5E86" w:rsidP="00886B29">
      <w:pPr>
        <w:spacing w:after="0" w:line="240" w:lineRule="auto"/>
      </w:pPr>
      <w:r>
        <w:separator/>
      </w:r>
    </w:p>
  </w:footnote>
  <w:footnote w:type="continuationSeparator" w:id="0">
    <w:p w14:paraId="74DC7BF5" w14:textId="77777777" w:rsidR="003B5E86" w:rsidRDefault="003B5E86" w:rsidP="00886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28CB"/>
    <w:multiLevelType w:val="hybridMultilevel"/>
    <w:tmpl w:val="77407332"/>
    <w:lvl w:ilvl="0" w:tplc="0409000F">
      <w:start w:val="1"/>
      <w:numFmt w:val="decimal"/>
      <w:lvlText w:val="%1."/>
      <w:lvlJc w:val="left"/>
      <w:pPr>
        <w:ind w:left="536" w:hanging="360"/>
      </w:pPr>
    </w:lvl>
    <w:lvl w:ilvl="1" w:tplc="04090019" w:tentative="1">
      <w:start w:val="1"/>
      <w:numFmt w:val="lowerLetter"/>
      <w:lvlText w:val="%2."/>
      <w:lvlJc w:val="left"/>
      <w:pPr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ind w:left="6296" w:hanging="180"/>
      </w:pPr>
    </w:lvl>
  </w:abstractNum>
  <w:abstractNum w:abstractNumId="1" w15:restartNumberingAfterBreak="0">
    <w:nsid w:val="0FF83FFF"/>
    <w:multiLevelType w:val="hybridMultilevel"/>
    <w:tmpl w:val="370408FC"/>
    <w:lvl w:ilvl="0" w:tplc="0312040C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D1190F"/>
    <w:multiLevelType w:val="hybridMultilevel"/>
    <w:tmpl w:val="CA7ECC50"/>
    <w:lvl w:ilvl="0" w:tplc="B172EAEE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E20596"/>
    <w:multiLevelType w:val="hybridMultilevel"/>
    <w:tmpl w:val="426EC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6737B"/>
    <w:multiLevelType w:val="hybridMultilevel"/>
    <w:tmpl w:val="265E5102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436664FA"/>
    <w:multiLevelType w:val="hybridMultilevel"/>
    <w:tmpl w:val="4606D50E"/>
    <w:lvl w:ilvl="0" w:tplc="4AC830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263600"/>
    <w:multiLevelType w:val="hybridMultilevel"/>
    <w:tmpl w:val="2C5E880C"/>
    <w:lvl w:ilvl="0" w:tplc="6AF25250">
      <w:start w:val="1"/>
      <w:numFmt w:val="decimal"/>
      <w:lvlText w:val="%1."/>
      <w:lvlJc w:val="left"/>
      <w:pPr>
        <w:ind w:left="536" w:hanging="360"/>
      </w:pPr>
      <w:rPr>
        <w:rFonts w:ascii="Segoe UI" w:hAnsi="Segoe UI" w:cs="Segoe U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166BFF"/>
    <w:multiLevelType w:val="hybridMultilevel"/>
    <w:tmpl w:val="4606D50E"/>
    <w:lvl w:ilvl="0" w:tplc="4AC830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7D4C0F"/>
    <w:multiLevelType w:val="hybridMultilevel"/>
    <w:tmpl w:val="2D16EE7C"/>
    <w:lvl w:ilvl="0" w:tplc="04090017">
      <w:start w:val="1"/>
      <w:numFmt w:val="lowerLetter"/>
      <w:lvlText w:val="%1)"/>
      <w:lvlJc w:val="left"/>
      <w:pPr>
        <w:tabs>
          <w:tab w:val="num" w:pos="536"/>
        </w:tabs>
        <w:ind w:left="53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256"/>
        </w:tabs>
        <w:ind w:left="12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76"/>
        </w:tabs>
        <w:ind w:left="19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96"/>
        </w:tabs>
        <w:ind w:left="26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16"/>
        </w:tabs>
        <w:ind w:left="34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36"/>
        </w:tabs>
        <w:ind w:left="41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56"/>
        </w:tabs>
        <w:ind w:left="48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76"/>
        </w:tabs>
        <w:ind w:left="55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96"/>
        </w:tabs>
        <w:ind w:left="6296" w:hanging="180"/>
      </w:pPr>
    </w:lvl>
  </w:abstractNum>
  <w:abstractNum w:abstractNumId="9" w15:restartNumberingAfterBreak="0">
    <w:nsid w:val="692F0F42"/>
    <w:multiLevelType w:val="hybridMultilevel"/>
    <w:tmpl w:val="3014DCBC"/>
    <w:lvl w:ilvl="0" w:tplc="70A29540">
      <w:start w:val="1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242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682758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59722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39575165">
    <w:abstractNumId w:val="3"/>
  </w:num>
  <w:num w:numId="5" w16cid:durableId="1393845476">
    <w:abstractNumId w:val="4"/>
  </w:num>
  <w:num w:numId="6" w16cid:durableId="167018089">
    <w:abstractNumId w:val="0"/>
  </w:num>
  <w:num w:numId="7" w16cid:durableId="1006401392">
    <w:abstractNumId w:val="9"/>
  </w:num>
  <w:num w:numId="8" w16cid:durableId="1007831748">
    <w:abstractNumId w:val="7"/>
  </w:num>
  <w:num w:numId="9" w16cid:durableId="196741805">
    <w:abstractNumId w:val="5"/>
  </w:num>
  <w:num w:numId="10" w16cid:durableId="5104847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MDc3NzQyMDEwNjFT0lEKTi0uzszPAykwqgUAh37uPSwAAAA="/>
  </w:docVars>
  <w:rsids>
    <w:rsidRoot w:val="00F334BE"/>
    <w:rsid w:val="0001684B"/>
    <w:rsid w:val="0003179B"/>
    <w:rsid w:val="000534A4"/>
    <w:rsid w:val="000813DB"/>
    <w:rsid w:val="000B35C8"/>
    <w:rsid w:val="000F268B"/>
    <w:rsid w:val="00162732"/>
    <w:rsid w:val="00180F07"/>
    <w:rsid w:val="001C66D7"/>
    <w:rsid w:val="001E23E6"/>
    <w:rsid w:val="00236584"/>
    <w:rsid w:val="002366F7"/>
    <w:rsid w:val="0024436E"/>
    <w:rsid w:val="00264372"/>
    <w:rsid w:val="002A6EC6"/>
    <w:rsid w:val="002D5FF4"/>
    <w:rsid w:val="002E48F2"/>
    <w:rsid w:val="00337242"/>
    <w:rsid w:val="0034589F"/>
    <w:rsid w:val="00351617"/>
    <w:rsid w:val="003A2078"/>
    <w:rsid w:val="003A271B"/>
    <w:rsid w:val="003B0B74"/>
    <w:rsid w:val="003B2669"/>
    <w:rsid w:val="003B5E86"/>
    <w:rsid w:val="003F5D1B"/>
    <w:rsid w:val="003F7372"/>
    <w:rsid w:val="004B35CB"/>
    <w:rsid w:val="004C0118"/>
    <w:rsid w:val="004D2667"/>
    <w:rsid w:val="005808E3"/>
    <w:rsid w:val="0058717D"/>
    <w:rsid w:val="005A2D8C"/>
    <w:rsid w:val="005B034F"/>
    <w:rsid w:val="005B7822"/>
    <w:rsid w:val="005D6FF7"/>
    <w:rsid w:val="005E2277"/>
    <w:rsid w:val="005E7CCA"/>
    <w:rsid w:val="005F23A3"/>
    <w:rsid w:val="005F2970"/>
    <w:rsid w:val="005F2EAD"/>
    <w:rsid w:val="00647A7E"/>
    <w:rsid w:val="00663718"/>
    <w:rsid w:val="006D2926"/>
    <w:rsid w:val="006E36AD"/>
    <w:rsid w:val="00747517"/>
    <w:rsid w:val="00767626"/>
    <w:rsid w:val="007F6DD5"/>
    <w:rsid w:val="00813367"/>
    <w:rsid w:val="008441DD"/>
    <w:rsid w:val="00846EE9"/>
    <w:rsid w:val="00886B29"/>
    <w:rsid w:val="008B7BE5"/>
    <w:rsid w:val="008C78AD"/>
    <w:rsid w:val="0092277B"/>
    <w:rsid w:val="009264AA"/>
    <w:rsid w:val="0097037D"/>
    <w:rsid w:val="009D0071"/>
    <w:rsid w:val="00A425BB"/>
    <w:rsid w:val="00A511D3"/>
    <w:rsid w:val="00A96319"/>
    <w:rsid w:val="00AA6582"/>
    <w:rsid w:val="00AB750C"/>
    <w:rsid w:val="00AC5F94"/>
    <w:rsid w:val="00AD6D98"/>
    <w:rsid w:val="00B013EE"/>
    <w:rsid w:val="00B06150"/>
    <w:rsid w:val="00B26509"/>
    <w:rsid w:val="00B45439"/>
    <w:rsid w:val="00B52563"/>
    <w:rsid w:val="00BA50B5"/>
    <w:rsid w:val="00BB4648"/>
    <w:rsid w:val="00BC742D"/>
    <w:rsid w:val="00BD2AC3"/>
    <w:rsid w:val="00BE0689"/>
    <w:rsid w:val="00C02A8B"/>
    <w:rsid w:val="00C05111"/>
    <w:rsid w:val="00C068EE"/>
    <w:rsid w:val="00C24D1B"/>
    <w:rsid w:val="00C60F2C"/>
    <w:rsid w:val="00C82A43"/>
    <w:rsid w:val="00D02573"/>
    <w:rsid w:val="00D42C58"/>
    <w:rsid w:val="00E06A0B"/>
    <w:rsid w:val="00E31A06"/>
    <w:rsid w:val="00E32F6E"/>
    <w:rsid w:val="00E605D1"/>
    <w:rsid w:val="00E95988"/>
    <w:rsid w:val="00F15296"/>
    <w:rsid w:val="00F22941"/>
    <w:rsid w:val="00F334BE"/>
    <w:rsid w:val="00FE0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A2C4C"/>
  <w15:docId w15:val="{3C061DFC-2561-45BA-BE76-A6870BBD0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B29"/>
    <w:pPr>
      <w:bidi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6B2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B29"/>
  </w:style>
  <w:style w:type="paragraph" w:styleId="Footer">
    <w:name w:val="footer"/>
    <w:basedOn w:val="Normal"/>
    <w:link w:val="FooterChar"/>
    <w:uiPriority w:val="99"/>
    <w:unhideWhenUsed/>
    <w:rsid w:val="00886B2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B29"/>
  </w:style>
  <w:style w:type="paragraph" w:styleId="BalloonText">
    <w:name w:val="Balloon Text"/>
    <w:basedOn w:val="Normal"/>
    <w:link w:val="BalloonTextChar"/>
    <w:uiPriority w:val="99"/>
    <w:semiHidden/>
    <w:unhideWhenUsed/>
    <w:rsid w:val="00886B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B2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4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271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C66D7"/>
    <w:pPr>
      <w:bidi w:val="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6E36AD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0ak95</dc:creator>
  <cp:lastModifiedBy>Ram Computer</cp:lastModifiedBy>
  <cp:revision>5</cp:revision>
  <dcterms:created xsi:type="dcterms:W3CDTF">2019-08-28T17:49:00Z</dcterms:created>
  <dcterms:modified xsi:type="dcterms:W3CDTF">2023-01-15T17:17:00Z</dcterms:modified>
</cp:coreProperties>
</file>